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AB8473" w14:textId="77777777" w:rsidR="00992329" w:rsidRPr="00AD1580" w:rsidRDefault="00992329" w:rsidP="00992329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D1580">
        <w:rPr>
          <w:rFonts w:ascii="Times New Roman" w:hAnsi="Times New Roman" w:cs="Times New Roman"/>
          <w:b/>
          <w:bCs/>
          <w:sz w:val="20"/>
          <w:szCs w:val="20"/>
        </w:rPr>
        <w:t>Table S1:</w:t>
      </w:r>
      <w:r w:rsidRPr="00AD1580">
        <w:rPr>
          <w:rFonts w:ascii="Times New Roman" w:hAnsi="Times New Roman" w:cs="Times New Roman"/>
          <w:sz w:val="20"/>
          <w:szCs w:val="20"/>
        </w:rPr>
        <w:t xml:space="preserve"> Phenotypic variability in physiological (n</w:t>
      </w:r>
      <w:r w:rsidRPr="00AD1580">
        <w:rPr>
          <w:rFonts w:ascii="Times New Roman" w:eastAsia="Times New Roman" w:hAnsi="Times New Roman" w:cs="Times New Roman"/>
          <w:sz w:val="20"/>
          <w:szCs w:val="20"/>
        </w:rPr>
        <w:t>et photosynthesis (</w:t>
      </w:r>
      <w:proofErr w:type="spellStart"/>
      <w:r w:rsidRPr="00AD1580">
        <w:rPr>
          <w:rFonts w:ascii="Times New Roman" w:eastAsia="Times New Roman" w:hAnsi="Times New Roman" w:cs="Times New Roman"/>
          <w:sz w:val="20"/>
          <w:szCs w:val="20"/>
        </w:rPr>
        <w:t>Pn</w:t>
      </w:r>
      <w:proofErr w:type="spellEnd"/>
      <w:r w:rsidRPr="00AD1580">
        <w:rPr>
          <w:rFonts w:ascii="Times New Roman" w:eastAsia="Times New Roman" w:hAnsi="Times New Roman" w:cs="Times New Roman"/>
          <w:sz w:val="20"/>
          <w:szCs w:val="20"/>
        </w:rPr>
        <w:t>), Stomata conductance (Cond), Transpiration rate (Tr), intrinsic Water use efficiency (</w:t>
      </w:r>
      <w:proofErr w:type="spellStart"/>
      <w:r w:rsidRPr="00AD1580">
        <w:rPr>
          <w:rFonts w:ascii="Times New Roman" w:eastAsia="Times New Roman" w:hAnsi="Times New Roman" w:cs="Times New Roman"/>
          <w:sz w:val="20"/>
          <w:szCs w:val="20"/>
        </w:rPr>
        <w:t>iWUE</w:t>
      </w:r>
      <w:proofErr w:type="spellEnd"/>
      <w:r w:rsidRPr="00AD1580">
        <w:rPr>
          <w:rFonts w:ascii="Times New Roman" w:eastAsia="Times New Roman" w:hAnsi="Times New Roman" w:cs="Times New Roman"/>
          <w:sz w:val="20"/>
          <w:szCs w:val="20"/>
        </w:rPr>
        <w:t>), chlorophyll fluorescence (</w:t>
      </w:r>
      <w:proofErr w:type="spellStart"/>
      <w:r w:rsidRPr="00AD1580">
        <w:rPr>
          <w:rFonts w:ascii="Times New Roman" w:eastAsia="Times New Roman" w:hAnsi="Times New Roman" w:cs="Times New Roman"/>
          <w:sz w:val="20"/>
          <w:szCs w:val="20"/>
        </w:rPr>
        <w:t>Fv</w:t>
      </w:r>
      <w:proofErr w:type="spellEnd"/>
      <w:r w:rsidRPr="00AD1580">
        <w:rPr>
          <w:rFonts w:ascii="Times New Roman" w:eastAsia="Times New Roman" w:hAnsi="Times New Roman" w:cs="Times New Roman"/>
          <w:sz w:val="20"/>
          <w:szCs w:val="20"/>
        </w:rPr>
        <w:t>/Fm), Electron transport rate (ETR), Total chlorophyll (</w:t>
      </w:r>
      <w:proofErr w:type="spellStart"/>
      <w:r w:rsidRPr="00AD1580">
        <w:rPr>
          <w:rFonts w:ascii="Times New Roman" w:eastAsia="Times New Roman" w:hAnsi="Times New Roman" w:cs="Times New Roman"/>
          <w:sz w:val="20"/>
          <w:szCs w:val="20"/>
        </w:rPr>
        <w:t>Chl</w:t>
      </w:r>
      <w:proofErr w:type="spellEnd"/>
      <w:r w:rsidRPr="00AD1580">
        <w:rPr>
          <w:rFonts w:ascii="Times New Roman" w:eastAsia="Times New Roman" w:hAnsi="Times New Roman" w:cs="Times New Roman"/>
          <w:sz w:val="20"/>
          <w:szCs w:val="20"/>
        </w:rPr>
        <w:t xml:space="preserve">) and Carotenes (Caro)),  </w:t>
      </w:r>
      <w:proofErr w:type="spellStart"/>
      <w:r w:rsidRPr="00AD1580">
        <w:rPr>
          <w:rFonts w:ascii="Times New Roman" w:eastAsia="Times New Roman" w:hAnsi="Times New Roman" w:cs="Times New Roman"/>
          <w:sz w:val="20"/>
          <w:szCs w:val="20"/>
        </w:rPr>
        <w:t>agro</w:t>
      </w:r>
      <w:proofErr w:type="spellEnd"/>
      <w:r w:rsidRPr="00AD1580">
        <w:rPr>
          <w:rFonts w:ascii="Times New Roman" w:eastAsia="Times New Roman" w:hAnsi="Times New Roman" w:cs="Times New Roman"/>
          <w:sz w:val="20"/>
          <w:szCs w:val="20"/>
        </w:rPr>
        <w:t>-m</w:t>
      </w:r>
      <w:r w:rsidRPr="00AD1580">
        <w:rPr>
          <w:rFonts w:ascii="Times New Roman" w:hAnsi="Times New Roman" w:cs="Times New Roman"/>
          <w:sz w:val="20"/>
          <w:szCs w:val="20"/>
        </w:rPr>
        <w:t xml:space="preserve">orphological traits (days to heading (DH, d), tiller number (TN, per plant), plant height (PHT, cm) and shoot dry weight (SHW, g per plant)) and yield-related traits (panicle length (PN, cm), spikelet number per panicle (SPN, no per panicle), grain weight per panicle (GW, g per panicle), spikelet fertility (SF, %), grain number per plant (GN, per plant), grain yield (GY, g per plant) and harvest index (HI, plant basis))  traits values among 74 rice genotypes under non-stress conditions. Each value is the mean of 5 replications and two </w:t>
      </w:r>
      <w:r w:rsidRPr="00AD1580">
        <w:rPr>
          <w:rFonts w:ascii="Times New Roman" w:hAnsi="Times New Roman" w:cs="Times New Roman"/>
          <w:noProof/>
          <w:sz w:val="20"/>
          <w:szCs w:val="20"/>
        </w:rPr>
        <w:t>years</w:t>
      </w:r>
      <w:r w:rsidRPr="00AD1580">
        <w:rPr>
          <w:rFonts w:ascii="Times New Roman" w:hAnsi="Times New Roman" w:cs="Times New Roman"/>
          <w:sz w:val="20"/>
          <w:szCs w:val="20"/>
        </w:rPr>
        <w:t xml:space="preserve"> pooled data. PCA-based grouping was performed using the factor scores of PC1 and PC2. As suggested by the PCA, 74 rice genotypes were classified into four groups (Fig. 1C). Group (G) 1 and 2 included each 24 rice genotypes, group 3 included 17, and group 4 included 15 genotypes (Fig. 1C). In the following sections, we present phenotypic variability of all traits based on PCA-derived grouping.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8"/>
        <w:gridCol w:w="948"/>
        <w:gridCol w:w="548"/>
        <w:gridCol w:w="561"/>
        <w:gridCol w:w="549"/>
        <w:gridCol w:w="590"/>
        <w:gridCol w:w="720"/>
        <w:gridCol w:w="624"/>
        <w:gridCol w:w="549"/>
        <w:gridCol w:w="536"/>
        <w:gridCol w:w="624"/>
        <w:gridCol w:w="624"/>
        <w:gridCol w:w="624"/>
        <w:gridCol w:w="624"/>
        <w:gridCol w:w="549"/>
        <w:gridCol w:w="549"/>
        <w:gridCol w:w="479"/>
        <w:gridCol w:w="549"/>
        <w:gridCol w:w="624"/>
        <w:gridCol w:w="624"/>
        <w:gridCol w:w="477"/>
      </w:tblGrid>
      <w:tr w:rsidR="00992329" w:rsidRPr="00642718" w14:paraId="7B51E407" w14:textId="77777777" w:rsidTr="00EF758D">
        <w:trPr>
          <w:trHeight w:hRule="exact" w:val="216"/>
          <w:tblHeader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1304FF2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enotype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41BC562D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PCA-Group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142D73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proofErr w:type="spellStart"/>
            <w:r w:rsidRPr="00642718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Pn</w:t>
            </w:r>
            <w:proofErr w:type="spellEnd"/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2C47FF4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Cond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119F30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Tr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3B8D4D6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i</w:t>
            </w:r>
            <w:r w:rsidRPr="00642718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WUE</w:t>
            </w:r>
            <w:proofErr w:type="spellEnd"/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36DE430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proofErr w:type="spellStart"/>
            <w:r w:rsidRPr="00642718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Fv</w:t>
            </w:r>
            <w:proofErr w:type="spellEnd"/>
            <w:r w:rsidRPr="00642718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'/Fm'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7BF282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ETR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B73751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proofErr w:type="spellStart"/>
            <w:r w:rsidRPr="00642718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Chl</w:t>
            </w:r>
            <w:proofErr w:type="spellEnd"/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2760044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Caro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99089C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H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90298C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TN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3AB929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PH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8244AB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SHW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353BC8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PL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E7463A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SPN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421FEAF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W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D86C64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SF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671478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N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2D175D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GY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08A349C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HI</w:t>
            </w:r>
          </w:p>
        </w:tc>
      </w:tr>
      <w:tr w:rsidR="00992329" w:rsidRPr="00642718" w14:paraId="2513FD0A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0FA5DC1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COL XXI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68F99926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A75407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2.04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0F37D4A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3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BE5CAF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62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69A7ECF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56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6A3BE44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3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6B24CD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62.3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13BB3E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3.83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7A712A7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.08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276DBA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9.7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4D4F64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2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8F8B12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9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7B0D0D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73.76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549112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7.3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F2352B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.8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392A137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67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E3ACC4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2.76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0BB6AC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2.6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0FD1E5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1.59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4982416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32</w:t>
            </w:r>
          </w:p>
        </w:tc>
      </w:tr>
      <w:tr w:rsidR="00992329" w:rsidRPr="00642718" w14:paraId="085F29AC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0ADF1C5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CT18233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2C4ECF75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679888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4.22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5F7798C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8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A2C0BA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.28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56C853A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58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5E3DC77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319267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69.2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6E5C36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1.55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678713C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86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40E885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2.3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C9163A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6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0A89C5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3.8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F818E2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9.79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836D64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3.5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AC6CAB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.80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675BAA6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.16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2A59FE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9.38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6F4B41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0.6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4ACC4C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5.43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0305962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28</w:t>
            </w:r>
          </w:p>
        </w:tc>
      </w:tr>
      <w:tr w:rsidR="00992329" w:rsidRPr="00642718" w14:paraId="2926D464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45CE5F7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CT18237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19320B21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FE1BB8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2.58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01E4931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5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8EAEFA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02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27F7E86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76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6C9AA98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4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46592A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70.86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7B7F3F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8.37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77167E9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67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503C52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4.2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CAFD9C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6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141F13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8.4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9CEDF9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80.7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065325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7.8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5494F8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.40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487CEE0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.17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BC418F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3.2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CFDE1A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9.1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2C72A6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4.58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4DB162C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29</w:t>
            </w:r>
          </w:p>
        </w:tc>
      </w:tr>
      <w:tr w:rsidR="00992329" w:rsidRPr="00642718" w14:paraId="3E6CAB78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51AEDC5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CT18244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3C47D18B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A3E967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0.64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3E1F2C5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2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CF41E8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83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4C43171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68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44DA0AE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7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BE1EEB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7.4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58F499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2.82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05078D7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.4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DCAACA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4.8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34E52C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2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ECA09B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7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7E3632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05.0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95FDFC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5.0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E18C4D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37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0745178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.7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0A41CD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5.3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2F4121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73.42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865F07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5.07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59C6E5D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34</w:t>
            </w:r>
          </w:p>
        </w:tc>
      </w:tr>
      <w:tr w:rsidR="00992329" w:rsidRPr="00642718" w14:paraId="3BE8F6B6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69FAFB2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CT18245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5C82CC5B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0E6A53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1.86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4B5BEC0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1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07A3D8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85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0C97495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76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22E5A4F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49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EF7469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68.9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F5BF00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9.12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151479A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.04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D8C33E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5.7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6B08AF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3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DCF582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3.4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676B69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02.4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348F0C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6.8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049647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5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2AA044B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0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178A9E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6.3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D1B983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3.9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6ABCC9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4.44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17D405A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27</w:t>
            </w:r>
          </w:p>
        </w:tc>
      </w:tr>
      <w:tr w:rsidR="00992329" w:rsidRPr="00642718" w14:paraId="4B43F7E1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734D7C4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CT18247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7EA6B484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C6839A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4.60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2578350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36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F96147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04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0B9C26C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89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008831F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86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3F2189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26.1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9A536D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6.28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5236867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62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0D2985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5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A2C2D0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4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BC77DE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1.1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F36724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65.3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6CA88F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4.2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2F686D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40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46A0992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57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A20A1A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7.6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0E723E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1.4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E59BF7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5.53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0412409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34</w:t>
            </w:r>
          </w:p>
        </w:tc>
      </w:tr>
      <w:tr w:rsidR="00992329" w:rsidRPr="00642718" w14:paraId="666CCE6B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0989609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FED 473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764B18E8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A0761E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4.86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484300A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39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D7BFF0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49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28F4520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.09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3FFC2BF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82E7C0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6.0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A58798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5.24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6F3ADBE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.93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012042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2.7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E37307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2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64AA08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1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7FCC1A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73.76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69D9AC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3.4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746A05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3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3B82660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36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491D3E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9.4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97AC37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1.06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5AAA7A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3.22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6EEF1E5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32</w:t>
            </w:r>
          </w:p>
        </w:tc>
      </w:tr>
      <w:tr w:rsidR="00992329" w:rsidRPr="00642718" w14:paraId="7A897DE7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7737C9C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FEDE 21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3245524E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87340F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8.42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6891352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87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5AFF93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20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6AF7D49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82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40A2C3F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4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F4506B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9.1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61E88F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2.61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6C7975A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.8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AA430B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9.9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7EC845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1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79CC9A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1.1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4EFF3C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38.9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4685F1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4.3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31556A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.5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14AA990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5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FBCFF9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2.74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0A685E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7.8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F6C739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6.64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0E9B654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27</w:t>
            </w:r>
          </w:p>
        </w:tc>
      </w:tr>
      <w:tr w:rsidR="00992329" w:rsidRPr="00642718" w14:paraId="29309CF0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07B005B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HHZ 12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06D76465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0332B4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0.52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1610A35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09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7579C0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37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1708597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69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365DA75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47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1E97E6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1.3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5A358C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5.77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569109C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.86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531087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7.6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51D6EC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4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5309E9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2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53FF05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97.3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0F37D3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4.2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817716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.00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6665A49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46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468864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0.98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8F445E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0.6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E2BAA2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3.93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1C2A98B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30</w:t>
            </w:r>
          </w:p>
        </w:tc>
      </w:tr>
      <w:tr w:rsidR="00992329" w:rsidRPr="00642718" w14:paraId="4B8ADE7F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4901667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07F287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55C50E24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3BC614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9.04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6CECD7B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0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51BF85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67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2D132DC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64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53D0BF2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A4319E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3.4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B45BD1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6.08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4D73CCB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.14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E8216A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2.3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FAC9E2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4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C3CE82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2.1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7A32F2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9.37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A53F4B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1.9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1DF970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3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49B0AD4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96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9F41AD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4.1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4B67DB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8.9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802175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4.41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73457AF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47</w:t>
            </w:r>
          </w:p>
        </w:tc>
      </w:tr>
      <w:tr w:rsidR="00992329" w:rsidRPr="00642718" w14:paraId="7DA255A0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298691B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07K142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2A9102AE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820A7F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9.86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37D7EDD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1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1CC45C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23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449D694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89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65DD03B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AE54AE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67.9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977EA5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9.19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0866FFA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.53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269711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9.7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2257D7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2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34C0C5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0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782169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9.4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4AA309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9.4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0162FF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90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2E3B42B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29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27A54F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8.29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A1A91A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9.4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8535CB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8.72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0117805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44</w:t>
            </w:r>
          </w:p>
        </w:tc>
      </w:tr>
      <w:tr w:rsidR="00992329" w:rsidRPr="00642718" w14:paraId="351569E7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57BBCFC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08A172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5B1F56B7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C4E9E9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5.60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4F28021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4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CE42AE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.23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684DD85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81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0D729E2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3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12A691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8.07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30E0A7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3.26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5CB46E2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.89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0F24A8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9.6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A20C7C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6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69DB8E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4.2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BCB169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7.5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92E59D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2.3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238CB9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8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57E84FD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79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64B534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1.93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2C6C4C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99.42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E77D50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7.83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0634DD2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48</w:t>
            </w:r>
          </w:p>
        </w:tc>
      </w:tr>
      <w:tr w:rsidR="00992329" w:rsidRPr="00642718" w14:paraId="23E18FE7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118C8E0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08N136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583049A0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F855EB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6.76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4A90237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7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6AC9B6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98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76D2100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.37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73BE18C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7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EC8D57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68.69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9B2345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5.71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248E959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.4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D0EA81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0.8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6533E1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2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281D9F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4.1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A948C6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2.4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FDA84C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1.7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D23FBA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70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687A85E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9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F6F73A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6.1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1B41F1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68.8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618836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0.12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5575D10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39</w:t>
            </w:r>
          </w:p>
        </w:tc>
      </w:tr>
      <w:tr w:rsidR="00992329" w:rsidRPr="00642718" w14:paraId="37E71E2F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1F5A62E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09A130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699093BA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A802AA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2.48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51F1FC1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16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B612F5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55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6A61D16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62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45AC44F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3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CDEE06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0.17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D5357A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8.77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5156C7A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.23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935788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7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35CC0D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6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85F832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5.9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33730B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0.49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7554D5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1.6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E8634B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00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1DA237E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7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347CC2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6.52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46F93D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82.8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78858D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9.39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74C4AB2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44</w:t>
            </w:r>
          </w:p>
        </w:tc>
      </w:tr>
      <w:tr w:rsidR="00992329" w:rsidRPr="00642718" w14:paraId="7466EE7C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387DC64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09L337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4C2C0CB3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0EFFB6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6.04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218B959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39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2F6F4D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91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571C737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.17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79856F8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F143E6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4.0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6A9A27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1.03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04CBAFC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.12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522AC9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2.4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E4349F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2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67A266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4.9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7213AB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9.6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0D6D99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9.4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D65946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9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5CF9F4A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0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C2B72F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3.19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9E69F2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4.4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F74C68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1.63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0DF112B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37</w:t>
            </w:r>
          </w:p>
        </w:tc>
      </w:tr>
      <w:tr w:rsidR="00992329" w:rsidRPr="00642718" w14:paraId="3FE413A7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2BD7F14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10N230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164EF4CD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E121A1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4.98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477EBD7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0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43850F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23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5F878E9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94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6E7615C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32EC58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81.5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45D335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2.83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3687AC9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28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DF5970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2.3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1B0479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4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2B6D6A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4.2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B558EF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4.0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C5BADA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6.0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422729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9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7892827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7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7A3DBE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4.8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437400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1.2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6A0E91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9.16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461C1F2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28</w:t>
            </w:r>
          </w:p>
        </w:tc>
      </w:tr>
      <w:tr w:rsidR="00992329" w:rsidRPr="00642718" w14:paraId="0B943C06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2BD2CA8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64-NIL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50AF92BA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A9CB79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0.16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693B393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2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010249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15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2658949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82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2F4A2A1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3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B3EADF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0.8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EA5D51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6.76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7AECE22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9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CAD6D6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6.3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44AE3E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1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8160CE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5.6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0F8E62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28.5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7A2853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4.3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0DE66E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4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2F1E7B6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5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F7186F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8.04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154B74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8.6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A082C6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6.77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169C772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32</w:t>
            </w:r>
          </w:p>
        </w:tc>
      </w:tr>
      <w:tr w:rsidR="00992329" w:rsidRPr="00642718" w14:paraId="70C0D516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50CF5F0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78221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3E7D4B26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7B8CA6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5.50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373A4E0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67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2CF3BC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.76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7334283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57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32F79C4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47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033F30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62.6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3FFA1E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5.05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40F2B12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.04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983BCC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3.2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DEED9D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7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F26FC7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9.8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5B1583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81.5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F9346F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6.5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01783E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8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212AD6C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7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37D94A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3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3BD0A1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5.4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639B18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0.23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6E5C94A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31</w:t>
            </w:r>
          </w:p>
        </w:tc>
      </w:tr>
      <w:tr w:rsidR="00992329" w:rsidRPr="00642718" w14:paraId="7557F808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30BBB33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78222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2BD61E91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05F6A4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4.50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777C27B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1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10B703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73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5EDDC42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98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7CBBE17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EC57A6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9.7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8F4C7A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4.86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319C71D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.9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9C9127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1.9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1D6174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3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D47D38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7.8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78B195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15.1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E571D8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6.5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F13B8F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.1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02AC23D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6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0E8B55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3.84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A81C59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61.7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F8518E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8.79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301A205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24</w:t>
            </w:r>
          </w:p>
        </w:tc>
      </w:tr>
      <w:tr w:rsidR="00992329" w:rsidRPr="00642718" w14:paraId="6429C628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4AD334D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86174-1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239F8968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A67181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2.14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20135AB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2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18BA86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10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05C71D7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96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42C1B5E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C6CDCD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77.96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76160E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1.95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0DD033C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8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75E037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0.4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CB71D2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3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7E755B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8.6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0D0057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3.87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76E00E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0.8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225FFA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1.80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46CE748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7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95A23D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4.98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21E723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1.1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510399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8.86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4A7E23A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37</w:t>
            </w:r>
          </w:p>
        </w:tc>
      </w:tr>
      <w:tr w:rsidR="00992329" w:rsidRPr="00642718" w14:paraId="3103F7FE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31A3D13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Rex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749EC96E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AA26A9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3.42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13E0C10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4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059378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.00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69B3182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58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16B30E5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3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E3964C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3.2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ADC5CA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8.92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62DBEA7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.33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9BE584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1.4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64D8A7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7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7C5B59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7.3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6D380A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6.7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AFC302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0.9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7CF668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7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4A9D7BF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7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6A9D00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5.58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B9D9A5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2.7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835FB1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8.40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09EF00F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31</w:t>
            </w:r>
          </w:p>
        </w:tc>
      </w:tr>
      <w:tr w:rsidR="00992329" w:rsidRPr="00642718" w14:paraId="40E5A0FC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004D87F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DS-15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3965ED84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655B22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7.60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70A14CA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3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7076B0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69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72A0DD6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43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205AA2B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3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022234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9.0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8AFFC8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7.20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2276FD6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8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9E3A9F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7.8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DFC2AE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5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E06559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5.7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40DE60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7.4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43F986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2.7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6C58D4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90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73CA37B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5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FC8F7B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9.29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BD33DC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9.2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1F50A0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2.81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308D89A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36</w:t>
            </w:r>
          </w:p>
        </w:tc>
      </w:tr>
      <w:tr w:rsidR="00992329" w:rsidRPr="00642718" w14:paraId="51E477F5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445DB69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DS-25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5A31BC67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115B28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8.52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786FC41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5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2C232F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44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1F29352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61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0AE9A8F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2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102AB6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0.1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E7621F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9.26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350236F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98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103254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8.4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0B8F6B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6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2DCDA7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0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DB5CBD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20.0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25AC5D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6.2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F637EF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40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770A079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.1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6D136F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0.7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336942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6.6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FDE374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7.45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1AFC08A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37</w:t>
            </w:r>
          </w:p>
        </w:tc>
      </w:tr>
      <w:tr w:rsidR="00992329" w:rsidRPr="00642718" w14:paraId="1F7541B5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44DADFE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5-1-127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1BCD4C7C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DFBEC2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8.52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349FED2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3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65A18E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88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797B56E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45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0BC199E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3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D39555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63.46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B8B7CB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8.60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713D36D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94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46E1B0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8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F0F4FC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0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97471A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3.4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3386D1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66.6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6BD839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3.2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F6D095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80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550C739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59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9BB8D5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0.37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B2B58B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2.9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8F7513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3.93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62F300D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31</w:t>
            </w:r>
          </w:p>
        </w:tc>
      </w:tr>
      <w:tr w:rsidR="00992329" w:rsidRPr="00642718" w14:paraId="57F3E404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7066764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Apo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25D52EA2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E6ABB6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8.68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5FA4C50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2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F283AC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76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55646AF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46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086965A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E6E315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8.3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467460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6.86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38F70EB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96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8FCE3C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9.6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8BB9DA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6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09B6DB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6.7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5CD478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67.46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F3E8AB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7.3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D5C8BE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6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0270462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7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841391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4.12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936F94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70.8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D06CB5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3.81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08B30C8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41</w:t>
            </w:r>
          </w:p>
        </w:tc>
      </w:tr>
      <w:tr w:rsidR="00992329" w:rsidRPr="00642718" w14:paraId="29B3353E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427F52E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CT18615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299C65E0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FFD02D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7.60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5861C77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1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A2F163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85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3B736BC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59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55FBB06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3AB2ED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68.1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930DCA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2.95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728CBCE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13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C375DB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2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312AB5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6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E44FAF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9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75D541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86.66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270A9B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7.5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72B886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3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7C1CB6B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8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49AD93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3.9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38BA5C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5.1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F6400A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9.41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4A79475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32</w:t>
            </w:r>
          </w:p>
        </w:tc>
      </w:tr>
      <w:tr w:rsidR="00992329" w:rsidRPr="00642718" w14:paraId="63013942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5B0E546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CT6946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4FC9CFAF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C31509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9.06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5AEE109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2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9FF593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92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540F073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46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5F95DB6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30F886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73.4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5F11D9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7.44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1E0987A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97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EA5919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2.8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0CF471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0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AE7134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9.9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DDC318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5.76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3662AD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5.9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185750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9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57E79D5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3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B8B8F2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4.13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3FFE41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1.3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ADE629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6.36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7078BD4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27</w:t>
            </w:r>
          </w:p>
        </w:tc>
      </w:tr>
      <w:tr w:rsidR="00992329" w:rsidRPr="00642718" w14:paraId="2D860EDE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40FE804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FED CARE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7E8CF651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0D2744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0.20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24C4264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3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3FC709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70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56793D0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86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0427B6D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29D034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72.0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C92CF9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9.38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0731F0A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5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1EA14A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8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C2635C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4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0EA3CE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5.4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530594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88.2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ADE5C2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4.6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F81153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50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46178D8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46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09CACC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8.0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59D7ED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4.1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6173C6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0.72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2474BD1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35</w:t>
            </w:r>
          </w:p>
        </w:tc>
      </w:tr>
      <w:tr w:rsidR="00992329" w:rsidRPr="00642718" w14:paraId="0CDBCD90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0AF51E6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HHZ 1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789B773B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F3A064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8.58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700F7E5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3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D7005B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28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6D97F30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59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7954350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4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E84335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2.8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0B1DDE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7.15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6299DBB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7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38E4F7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7.9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58CA37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5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F66D38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9.6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6CDEC0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1.6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4E5EB9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3.6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38CE30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66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4EEDE96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0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81F927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5.5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E42EA1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9.3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81AA4A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9.80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712AAA7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30</w:t>
            </w:r>
          </w:p>
        </w:tc>
      </w:tr>
      <w:tr w:rsidR="00992329" w:rsidRPr="00642718" w14:paraId="1421D937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6769D7D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07F102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628B2F38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09F73C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8.66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502A4DF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1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1FF174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55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322C473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75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67B42B8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5F7774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62.97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1A8657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5.56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344A662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6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53E5FD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7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4EF360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5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7F94D6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4.1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21A4A5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12.17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5A1FB9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5.3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23D947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5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7F7667E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6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C7E249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4.97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E4DF2D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2.9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F6A216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6.95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059083E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31</w:t>
            </w:r>
          </w:p>
        </w:tc>
      </w:tr>
      <w:tr w:rsidR="00992329" w:rsidRPr="00642718" w14:paraId="4966FDB4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7196DCB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09F436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439E01C4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FB6995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9.44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3B256FF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2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645ADB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70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5A258AB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53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6D483EE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3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7A2711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77.87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DD8A64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1.95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7B6F59A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38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9CFBC6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0.1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17AA53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1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91FF51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0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A0A0DE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7.07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EC3561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1.3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6CB8D8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50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0A01123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96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6258FB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7.54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A074C5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1.7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508EF9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7.81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12DD287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30</w:t>
            </w:r>
          </w:p>
        </w:tc>
      </w:tr>
      <w:tr w:rsidR="00992329" w:rsidRPr="00642718" w14:paraId="17236FF9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0F1FC85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09L324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5156A027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34AE87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0.04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6BC5C19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9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CA101A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41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67C8F97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94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24176B5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17D3D3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5.3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CA2870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9.33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7222F0C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.02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17C0F4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1.3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F641DD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6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ED9C0A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9.7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2BFE68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9.9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6FBEDE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8.2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9E1E85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50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1A9A56E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1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E0394F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8.88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A77579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8.2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F67559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4.57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2A4AEAE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41</w:t>
            </w:r>
          </w:p>
        </w:tc>
      </w:tr>
      <w:tr w:rsidR="00992329" w:rsidRPr="00642718" w14:paraId="22CF7260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458B702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09N537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115B94EB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16CA6A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9.02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40433A9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2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E2BF42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89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2743133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81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534475D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4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469FC5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70.2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103899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1.45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2FC3930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.76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CECF79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1.6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9E4547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7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788708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5.1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852DAF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76.89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DA623D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5.3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9B9FC9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70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0F1B447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17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41EFB8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9.2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3A5140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2.0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EFE5F8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2.63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7FA2C79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37</w:t>
            </w:r>
          </w:p>
        </w:tc>
      </w:tr>
      <w:tr w:rsidR="00992329" w:rsidRPr="00642718" w14:paraId="62A7982F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0B639F3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lastRenderedPageBreak/>
              <w:t>IR10A134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07E01917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B2F307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7.56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1C6420E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2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84EEA3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54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167B8DC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52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1CFAF0A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2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1EFC71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67.4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6B641B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1.65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5904847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57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D5B9C4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5.7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E874D1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7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7A4A05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6.1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1A87D5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7.4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7DDCBA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3.0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2DB677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6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561E16B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1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B5AC21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9.48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3D6165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9.1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72339A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8.88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6D68A5A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31</w:t>
            </w:r>
          </w:p>
        </w:tc>
      </w:tr>
      <w:tr w:rsidR="00992329" w:rsidRPr="00642718" w14:paraId="059BCF5D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52863CF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49830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02DE5755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6C90BC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7.96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09D6B2F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2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C9C38A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05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6036E5E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33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351E39A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9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3960BF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2.3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E54DB5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8.35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686F7AA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38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7C282D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5.6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C23125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8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883FE2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7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AB9265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9.5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C01604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9.3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BD6665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40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0B220C4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76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43EABE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6.0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354C2A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3.7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5BBB04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1.03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4C6624B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47</w:t>
            </w:r>
          </w:p>
        </w:tc>
      </w:tr>
      <w:tr w:rsidR="00992329" w:rsidRPr="00642718" w14:paraId="4C8A7957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456EC37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R6-PAK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454D1A79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9FD6BE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0.12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4A22200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1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A3306C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52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3297EB8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75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0932FE0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4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447E23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60.1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4BDBD4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6.20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0E14401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9EA80C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8.8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45B196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3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5EA465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4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799E4E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1.79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5EF559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4.6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9B2B23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30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776B71D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.2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FFC50F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8.86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DBA6B7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77.5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3BAAC4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6.75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1B70AC3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34</w:t>
            </w:r>
          </w:p>
        </w:tc>
      </w:tr>
      <w:tr w:rsidR="00992329" w:rsidRPr="00642718" w14:paraId="25BE38BF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775DD88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78049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66483EF4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CA4125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7.16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3D60B5E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3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22F232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50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2565616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22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3D5636A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F7CACF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72.59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D0568C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9.88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3392B38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.52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DFF06B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9.4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BB1297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4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690A0A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7.1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570327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8.8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C4D96A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3.4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798D20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.5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6CBDC56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8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74A29F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9.39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338381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3.8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ECD1BB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9.08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3DACB59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28</w:t>
            </w:r>
          </w:p>
        </w:tc>
      </w:tr>
      <w:tr w:rsidR="00992329" w:rsidRPr="00642718" w14:paraId="713B9782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0D93AC4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85422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75454F7F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F07B95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7.68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665D2DC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2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FB1B43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33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7F5B46B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45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6BB3F4A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2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1BD8A5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9.99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F7176E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7.72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0EEAB45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3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D161BB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8.3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43223B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3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290A3A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3.6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1E23F4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8.56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FA1DD2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3.9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FAD527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90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1742624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2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8BFE6B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5.78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50421C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7.4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A8F9FF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5.45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62F878B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36</w:t>
            </w:r>
          </w:p>
        </w:tc>
      </w:tr>
      <w:tr w:rsidR="00992329" w:rsidRPr="00642718" w14:paraId="28D815A7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16305BA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86174-2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5839C2A7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AED737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3.72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427333D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7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898548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.19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66EFE3A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60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1BFDA6B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2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CF13F3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61.9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E12725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0.74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24BAA79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02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7BD0AA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0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A4F641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6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2C0A17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3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30073B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9.2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364AAA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6.6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7F444E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.2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21032EA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.0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221780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4.6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905DF8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1.2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15D597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8.61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553D399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33</w:t>
            </w:r>
          </w:p>
        </w:tc>
      </w:tr>
      <w:tr w:rsidR="00992329" w:rsidRPr="00642718" w14:paraId="21D8AE7E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04C3647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93323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56F0DC13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137B85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2.12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01A8C47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39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285ECA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09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26D4EAA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70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513B1D7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4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3E6A11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64.7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1BFE6E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0.81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5A09C7B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.67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43FA03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7.9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7F2CEB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9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8F1808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3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3DB7A8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61.4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5F95B1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4.4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A27B84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90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00D637F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4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52ED2D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8.4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05AFAC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0.2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D52F7D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1.66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12FA27E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31</w:t>
            </w:r>
          </w:p>
        </w:tc>
      </w:tr>
      <w:tr w:rsidR="00992329" w:rsidRPr="00642718" w14:paraId="34C01C42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10AAE3C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PALMAR 18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06F01DA3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4ADA45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7.02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5487A62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3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2FE179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59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18DC95A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44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6166541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3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DB45B6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63.1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B22897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3.77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7700129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67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8D5F09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9.2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27C951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2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06FABC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2.8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71ED69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13.4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51C9B5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6.4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57FD23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3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73B1373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6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0A016A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0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8916D8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7.6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E23360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3.16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77DB57B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35</w:t>
            </w:r>
          </w:p>
        </w:tc>
      </w:tr>
      <w:tr w:rsidR="00992329" w:rsidRPr="00642718" w14:paraId="6726B821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4908ECA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Thad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766C03AE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8D626D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0.60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3A9BFC7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3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D31213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18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30D43FD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54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59A183B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48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4475D0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6.87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0C7881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6.61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61BCB1F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.06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F0377B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0.4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314896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9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5E86A7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0.2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04A4C7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0.8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D63A81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4.7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334BC7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.9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69301FD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.0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64159E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6.62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4240AD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7.2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5C03B2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7.74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2AAA6D1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32</w:t>
            </w:r>
          </w:p>
        </w:tc>
      </w:tr>
      <w:tr w:rsidR="00992329" w:rsidRPr="00642718" w14:paraId="611F0817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5372C87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CT18372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75816E72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176F6D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9.28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4BE9420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9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E977DF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27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24C7FCC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86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2738C01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47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72E513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4.2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6EE14B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3.75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069DFF7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23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65D135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0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BBB345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8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7D4AC2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0.6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4DC277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71.8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CE2998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2.4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C29C58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.1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198CEB2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4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E25CF5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4.09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B913CB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3.8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DD2093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3.30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6DB8AF0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20</w:t>
            </w:r>
          </w:p>
        </w:tc>
      </w:tr>
      <w:tr w:rsidR="00992329" w:rsidRPr="00642718" w14:paraId="35C4BA91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7E8639E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CT18614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7E67AA01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9F1E1F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4.06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7F76DFC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7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E74AD3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.89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2D25E6A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43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220D8B8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CAF6AA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60.5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09A641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1.15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6DFFFDF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.32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0BE943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6.7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A48F7B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4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C5328D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7.4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D530E3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91.7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655E1D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7.1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7C70C5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.40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0A3147D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0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F9DBB9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5.9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132DB2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7.3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70D9F8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5.74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00AE321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26</w:t>
            </w:r>
          </w:p>
        </w:tc>
      </w:tr>
      <w:tr w:rsidR="00992329" w:rsidRPr="00642718" w14:paraId="5E1E0D54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573627D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CT19561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53A2C0DD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5CDB7C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0.54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600F15F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9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DC9AC8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27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7CED433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64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35384BF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42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BC79C3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7.7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3C2025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9.86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04E09B3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.23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7AEB3F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7.3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43AECA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5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395F8B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9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B7479B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6.96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E6D985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3.3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D7A83B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.6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401D021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7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3E50B3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2.08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4EAEF1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5.53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3E2A66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4.83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5916E36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29</w:t>
            </w:r>
          </w:p>
        </w:tc>
      </w:tr>
      <w:tr w:rsidR="00992329" w:rsidRPr="00642718" w14:paraId="4151E508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41F22A7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CT6510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025477CB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D8468A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9.44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5BB0D56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1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9F8648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47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3935762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56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530240E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4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87FF6F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7.2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0324BE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0.83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2496C58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.63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72448A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4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604D00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2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1ADFC8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1.3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ABCB7C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27.2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4E3421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7.37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D6BE67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1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5F75493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9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186585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8.37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9F7AC2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3.2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D94A7B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5.61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4AF2025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14</w:t>
            </w:r>
          </w:p>
        </w:tc>
      </w:tr>
      <w:tr w:rsidR="00992329" w:rsidRPr="00642718" w14:paraId="75E4A7A3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7DCC3AA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05F102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1EF3BF5D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801156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3.82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2C9EAFE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9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ECE7C6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.31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3286FBD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62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7F7950E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9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C22C02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3.5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C31B3F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4.83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69D2D07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47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7936F9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9.8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E2CED5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4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C9900C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9.1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4BF057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79.4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F4285A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0.1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60DE0B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00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7D73654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47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F027FC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7.76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DEE08A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6.1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FCDFFE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9.93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3CDFEF1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26</w:t>
            </w:r>
          </w:p>
        </w:tc>
      </w:tr>
      <w:tr w:rsidR="00992329" w:rsidRPr="00642718" w14:paraId="5EAA1BD9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6000075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05N412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7C26301A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01048A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9.76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6BC1497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4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12D8AD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83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7B3538B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55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43CCDA9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3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4EB535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4.6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2E8DAB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9.50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6A1B7B7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.57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B5C6E1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4.6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3F8CE8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9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B18379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6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B1A2D5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2.8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64A625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1.5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EAC31A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0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1EF9790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9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3A6006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2.38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26B367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3.1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615E13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2.83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606D5D8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32</w:t>
            </w:r>
          </w:p>
        </w:tc>
      </w:tr>
      <w:tr w:rsidR="00992329" w:rsidRPr="00642718" w14:paraId="500A6DB6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3EFB2DD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09L179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4519B0E6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5A438B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0.80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0820205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9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3867AD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.81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6924130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19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27FBBE5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2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FC25A5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3.9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E11693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0.54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5CFD5AA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.76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E8CDC4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4.1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CEAFDB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E14F7D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0.6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574547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5.5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AD9018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9.8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21D00B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80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1DB0864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46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81C34E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9.58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D27277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5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222B38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9.94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784D7EE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31</w:t>
            </w:r>
          </w:p>
        </w:tc>
      </w:tr>
      <w:tr w:rsidR="00992329" w:rsidRPr="00642718" w14:paraId="250C771A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3B1FBA7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85411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4B40DE17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294EC0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7.42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7630847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0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E55B51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34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7911560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76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291E0B2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4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09DE10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7.4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3CDD26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9.94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4A0DC0F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.72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CB0993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4.37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DF3033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5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ECF10D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1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8C633C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56.5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6BCC55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4.1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2EC4E7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1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3E8BD2B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4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520D23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8.82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72D56E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9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16AD9D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3.85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4B3400B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22</w:t>
            </w:r>
          </w:p>
        </w:tc>
      </w:tr>
      <w:tr w:rsidR="00992329" w:rsidRPr="00642718" w14:paraId="50615F9F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6A41D54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85427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7A9F9413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7009F3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2.78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4DE862E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7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7284AE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.60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0FCD94B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51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5CCE4D4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4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17763B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1.49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C3A971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0.66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3EC40FC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44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29DE96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0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F1029B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6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A1E84F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2.9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FDFDCF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08.36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A2C8C0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6.6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A05C20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8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69F1C21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2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AAFB8A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5.67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24AF53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63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0AF35F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8.52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6CB755B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16</w:t>
            </w:r>
          </w:p>
        </w:tc>
      </w:tr>
      <w:tr w:rsidR="00992329" w:rsidRPr="00642718" w14:paraId="6170274E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429E2B8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86052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48F7DE69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81C473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7.06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1FE530D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8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68EBD5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43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1D0245F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59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7B41DCC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2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8BFC14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8.4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F663B0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7.94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6FF32F8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.47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F73C39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4.3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7230E1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9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6E11FF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5.8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595024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86.2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0844D2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3.7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E91C82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70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39B9912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4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F03974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3.57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7D0865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3.76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5BFA7B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0.80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649273C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28</w:t>
            </w:r>
          </w:p>
        </w:tc>
      </w:tr>
      <w:tr w:rsidR="00992329" w:rsidRPr="00642718" w14:paraId="649EECA6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26A0B3E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86126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7E227337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AAAFE1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9.46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5CE19A0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8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5DF062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11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67FC4A4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74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54B9870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3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C7D716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9.6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3746B2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4.55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443FEFB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3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3DC27E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7.2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FF4B73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8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A26A0F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1.2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6F8E1B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44.9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4F9059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5.8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05894D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1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01523F1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1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B4C1AE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8.43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1B18BF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2.07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353DC9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7.26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5343A1B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22</w:t>
            </w:r>
          </w:p>
        </w:tc>
      </w:tr>
      <w:tr w:rsidR="00992329" w:rsidRPr="00642718" w14:paraId="4D12DCAF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3FE984F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86174-3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7C9F6181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96C874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6.30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238E7A8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0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C0018D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58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1AC5AAA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52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2C2F90A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7CCDF9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66.0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9AA489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0.92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24AEE30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.83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448632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0.7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810A05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0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0E3126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8.7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245BE2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5.4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89BC11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3.7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A4C808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7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63EB92B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6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F6817A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8.88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7610D3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2.7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14571E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2.57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003003E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29</w:t>
            </w:r>
          </w:p>
        </w:tc>
      </w:tr>
      <w:tr w:rsidR="00992329" w:rsidRPr="00642718" w14:paraId="0A6DC28B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67A8F3A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86635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579819DE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1254F7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4.34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0F6543D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17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AE88C3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.74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0658CC2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56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179DAB9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6CBD5F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1.06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4DCE52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3.06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494F393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18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F52FA7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60.67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D5EF73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3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F3E4F3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4.3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472F71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26.0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97CC5C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6.7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2BB45A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.47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756B9E2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0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CA069B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6.88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1042FA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3.79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8A5E16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9.14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1EC5197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08</w:t>
            </w:r>
          </w:p>
        </w:tc>
      </w:tr>
      <w:tr w:rsidR="00992329" w:rsidRPr="00642718" w14:paraId="52DA142A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2FCD14B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88633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69A01ECC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ECA570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7.94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737A202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8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F306C3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27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6FB4FB3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57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0D16100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48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272768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6.7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C38D3A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8.83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4B1DA97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.28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BFBA36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1.63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FB8B0D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0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B63E1D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6.87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1DC03D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55.7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08C504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9.16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1F0B9B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59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1B109C7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26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7500B1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5.52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4C5C36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2.4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1E6F92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1.80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04F1FF4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22</w:t>
            </w:r>
          </w:p>
        </w:tc>
      </w:tr>
      <w:tr w:rsidR="00992329" w:rsidRPr="00642718" w14:paraId="19550415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134467E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93324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4252B7D3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A62E84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4.86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3F74CDD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06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F09B53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17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32796EA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49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7796995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62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786746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3.4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C2D6C5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0.86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65A1166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.33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FE6138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0.7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887601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6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C7ECBA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1.88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75738A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66.5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824617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0.26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6BBD81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28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1F5CC2B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1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4A7C04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5.46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28821A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5.76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B8111C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6.84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519341E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09</w:t>
            </w:r>
          </w:p>
        </w:tc>
      </w:tr>
      <w:tr w:rsidR="00992329" w:rsidRPr="00642718" w14:paraId="5E7DD3F9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6D8A4B1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MIL 240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6D6F39F8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F0FDB1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6.98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7E553F9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7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775B18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14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6928D6C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67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5EC4230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58086C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8.0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EBE715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6.03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7B0E8DD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62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864414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9.2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929286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6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B0072C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3.8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B410BD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6.0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96F601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6.4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0C716C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0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20C256E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8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A8D41D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9.37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824F34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8.5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C96FBB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5.04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074433A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29</w:t>
            </w:r>
          </w:p>
        </w:tc>
      </w:tr>
      <w:tr w:rsidR="00992329" w:rsidRPr="00642718" w14:paraId="02276176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1C39D68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MTU1010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71E8593A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9B3F1E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7.50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0753A05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7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E3B858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24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3C7E1D9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72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4D417D9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46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47B3CD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4.6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6D9755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7.08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3F77932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62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9540A8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9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824464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0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2A8702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1.37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2E34CA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74.3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5007D4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1.2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ED22E9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3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1052E42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6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70758C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4.7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FE49A8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5.9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008687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0.11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2D9D2F2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15</w:t>
            </w:r>
          </w:p>
        </w:tc>
      </w:tr>
      <w:tr w:rsidR="00992329" w:rsidRPr="00642718" w14:paraId="75ED1D72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3BD2A15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BR47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1A856127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9ECE30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4.90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5FCE061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1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DCC80E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88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297B563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72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7BA6A24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3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2ACE0D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3.6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D39E6E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7.02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315B129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.62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DE5F8F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6.4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A8CCCB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0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6971A3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5.2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DD4B81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60.49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4A758F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4.4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30C08C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5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3FBA152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4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0CA8F5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9.77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5E93D4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9.3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FE12D6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8.27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2C989DD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13</w:t>
            </w:r>
          </w:p>
        </w:tc>
      </w:tr>
      <w:tr w:rsidR="00992329" w:rsidRPr="00642718" w14:paraId="1492964E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248F896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CT18593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319769AC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8BDADE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9.62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3FC41B4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9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1584A4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89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1325DEC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72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2EDF79F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49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E56C92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0.6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26ECD0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7.56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1FBB8D4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42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927EEF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6.7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C07D54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3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38D9A0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9.1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A59B4F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82.1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E81103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4.56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8582B0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76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5977A0F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69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D66A2A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9.1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57BD89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0.76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B30B12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0.11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5608397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10</w:t>
            </w:r>
          </w:p>
        </w:tc>
      </w:tr>
      <w:tr w:rsidR="00992329" w:rsidRPr="00642718" w14:paraId="0E46154F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569CE7A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FED 2000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5C6FF025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D5CACA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3.88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7758947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46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C44F84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48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1CF6255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74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2A03817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4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38AFD5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68.4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6269CA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4.41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72553BB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0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ADFBA8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5.7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403ED5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8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5B4043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9.1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6123F8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56.4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51C8C9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6.3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34B4A1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50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6A65184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6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361858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0.77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F4B8FA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2.5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0D3328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7.55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2145CFE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18</w:t>
            </w:r>
          </w:p>
        </w:tc>
      </w:tr>
      <w:tr w:rsidR="00992329" w:rsidRPr="00642718" w14:paraId="7E877209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31AC2E4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04A115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357709B8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2BCA1B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0.68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099513C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1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725279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26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276BB0D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80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696B95F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2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F654CF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3.1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C45B17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1.85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28B4E12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.78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E2DF88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1.4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4A4DDD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0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3E03A4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5.7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C29A61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68.2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4D4AAF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5.9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DAEFEC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.0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1D70CB3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4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B31F72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9.13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6E3165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8.6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0DBED0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9.92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302109F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16</w:t>
            </w:r>
          </w:p>
        </w:tc>
      </w:tr>
      <w:tr w:rsidR="00992329" w:rsidRPr="00642718" w14:paraId="5FBED3FB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2D2EBD6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06N155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7524F540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5E19A7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9.32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5AF0087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89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581CEB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26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1FE51F2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67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33E7C8C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6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E0E059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88.5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AF9F58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7.87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424E382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66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DCD1BC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7.7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0AF01B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3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4E2EA8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6.8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04C3DB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62.3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7E7AAC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3.7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D8FA1A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1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1A3A870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69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25BB45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3.08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3227DC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8.9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D3FB45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9.86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0FF5B21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08</w:t>
            </w:r>
          </w:p>
        </w:tc>
      </w:tr>
      <w:tr w:rsidR="00992329" w:rsidRPr="00642718" w14:paraId="11BCF218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36D72F0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65482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7834207E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2CF72C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5.32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6B729FB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5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767345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26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3D50936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93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5733920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07739C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1.89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8EFF8C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7.76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1926FB5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.54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784789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9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0141A9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7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E4D00D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3.8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B26778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03.0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DC520D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2.97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E8A5A1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3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4CAEC06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9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71720A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2.88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D4D8C1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6.24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3039F1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2.00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5CFA849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17</w:t>
            </w:r>
          </w:p>
        </w:tc>
      </w:tr>
      <w:tr w:rsidR="00992329" w:rsidRPr="00642718" w14:paraId="13F67246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18A02B6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65600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53AE0075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55473E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5.04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23EE3D6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77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5B5866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31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1FF136C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92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03CEDCE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1FCC89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4.6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9A7C6F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4.36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448976A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898EA7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0.2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D6780E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0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6C8845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2.3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58AE65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72.9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CB24E9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7.0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F7D2A2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.09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3FC60DD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7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C0D4FB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5.16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5B6EC5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0.12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59520B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8.80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6515E4C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10</w:t>
            </w:r>
          </w:p>
        </w:tc>
      </w:tr>
      <w:tr w:rsidR="00992329" w:rsidRPr="00642718" w14:paraId="2F9CF766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708AA1F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70213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1173BBCD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FF856C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0.46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1524F53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2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5DF32C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08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1EAC4EF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53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535F376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4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6DDF93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2.9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CAE515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1.42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1672CCA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.9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D21BA9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9.8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1FF4AB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0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9E1C92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1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5EF07B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78.27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E076E1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2.3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E1833A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40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0183C92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4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7C9558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5.8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1E407B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5.44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40A038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0.18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6F3717E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10</w:t>
            </w:r>
          </w:p>
        </w:tc>
      </w:tr>
      <w:tr w:rsidR="00992329" w:rsidRPr="00642718" w14:paraId="3A16ADB6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33CBCEE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74371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2CCD85BB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3901C8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5.16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2AA3D08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3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98357D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20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6ECE48B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91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7AC8A4B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2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E63F3A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3.9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B86E1D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9.04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6092303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.7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351BD7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1.9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1DF9E7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3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ACEC8D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1.6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9FCC8B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25.09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1ADB73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3.7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05A16B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90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4B272A2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9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887E2F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8.38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01B19A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7.97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AB452D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2.86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32DBECC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09</w:t>
            </w:r>
          </w:p>
        </w:tc>
      </w:tr>
      <w:tr w:rsidR="00992329" w:rsidRPr="00642718" w14:paraId="5B26B12A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1312F3C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75483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591F4999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0575BC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1.98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5268E26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47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CC2154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66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5CB6534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53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59A59D8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48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19898C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79.4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62B1E7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0.62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0F3C3F8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.38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55CF8E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6.8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AC582D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8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63A6D6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0.7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A83810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55.47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1F8B79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3.7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DA7E67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34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4D41F99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6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710E7D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6.8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E9A7EE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2.34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803BB2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8.63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7230F4A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13</w:t>
            </w:r>
          </w:p>
        </w:tc>
      </w:tr>
      <w:tr w:rsidR="00992329" w:rsidRPr="00642718" w14:paraId="38E8C43F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766773E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RI 123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79D5F7A6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08A850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9.94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7D1E42C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5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CF4689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10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175E425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53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16243F1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4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794A79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9.8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CED8CE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5.36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7043D70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57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59D28A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6.98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92D1A9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4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42619B7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5.8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596468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17.3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11C6D2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3.36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A944F4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.98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46B2360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1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DCF7F3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3.7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C501E3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5.17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8A34D5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9.49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7BDBC38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22</w:t>
            </w:r>
          </w:p>
        </w:tc>
      </w:tr>
      <w:tr w:rsidR="00992329" w:rsidRPr="00642718" w14:paraId="2B1902DD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54BD735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RI 152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02FE8AE7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A237F8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6.52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3EE0666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9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1C5D18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.20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5D047D9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95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1052D74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3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518CAC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81.71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32913C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8.16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49E8BC6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83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09129C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0.78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BFC165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0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0F14AF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4.77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3D6B33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68.36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EA6F13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4.1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580C4E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6.1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280E269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67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1EC08F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6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7209A7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0.52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8D36E1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5.70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42329F6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09</w:t>
            </w:r>
          </w:p>
        </w:tc>
      </w:tr>
      <w:tr w:rsidR="00992329" w:rsidRPr="00642718" w14:paraId="002A5295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798F9BB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RI 154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1555CDF8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7CB5AC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8.46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6F65E97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1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3BA796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83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13CF87E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62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1B9CB66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2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60F5ED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78.0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6B5755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5.33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2A64007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6.54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971EDE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31.7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2C0A49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1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377F1E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3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B870C3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97.32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6ECBC2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3.1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2F9F42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.7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2A18AF4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80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007E26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5.7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984323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9.5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F879B2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2.50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10574CC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27</w:t>
            </w:r>
          </w:p>
        </w:tc>
      </w:tr>
      <w:tr w:rsidR="00992329" w:rsidRPr="00642718" w14:paraId="4BF20F24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72AEC62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IRRI 157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35F42CC5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36653C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5.40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37A843A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8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4D37E8A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.89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74E64FF2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76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4295F6F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2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E304BE8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54.7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DDCC58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5.64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499248A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.12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BFAC1B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18.88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DE6F53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79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059B6A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1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5CC16B6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77.8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34136F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9.99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77E75E1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0.80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0210FAC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9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6070DEF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1.9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652742B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8.23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2E3736CE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0.59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173E4BE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12</w:t>
            </w:r>
          </w:p>
        </w:tc>
      </w:tr>
      <w:tr w:rsidR="00992329" w:rsidRPr="00642718" w14:paraId="15A9C3CB" w14:textId="77777777" w:rsidTr="00EF758D">
        <w:trPr>
          <w:trHeight w:hRule="exact" w:val="216"/>
          <w:jc w:val="center"/>
        </w:trPr>
        <w:tc>
          <w:tcPr>
            <w:tcW w:w="378" w:type="pct"/>
            <w:shd w:val="clear" w:color="auto" w:fill="auto"/>
            <w:noWrap/>
            <w:vAlign w:val="center"/>
            <w:hideMark/>
          </w:tcPr>
          <w:p w14:paraId="203BC37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WAB 56-125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2FC5F7C8" w14:textId="77777777" w:rsidR="00992329" w:rsidRPr="00642718" w:rsidRDefault="00992329" w:rsidP="00EF758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G4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58BF87CD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33.08</w:t>
            </w:r>
          </w:p>
        </w:tc>
        <w:tc>
          <w:tcPr>
            <w:tcW w:w="217" w:type="pct"/>
            <w:shd w:val="clear" w:color="auto" w:fill="auto"/>
            <w:noWrap/>
            <w:vAlign w:val="center"/>
            <w:hideMark/>
          </w:tcPr>
          <w:p w14:paraId="46C99CA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33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3F8AF8E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24</w:t>
            </w:r>
          </w:p>
        </w:tc>
        <w:tc>
          <w:tcPr>
            <w:tcW w:w="220" w:type="pct"/>
            <w:shd w:val="clear" w:color="auto" w:fill="auto"/>
            <w:noWrap/>
            <w:vAlign w:val="center"/>
            <w:hideMark/>
          </w:tcPr>
          <w:p w14:paraId="517B67AB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.71</w:t>
            </w:r>
          </w:p>
        </w:tc>
        <w:tc>
          <w:tcPr>
            <w:tcW w:w="278" w:type="pct"/>
            <w:shd w:val="clear" w:color="auto" w:fill="auto"/>
            <w:noWrap/>
            <w:vAlign w:val="center"/>
            <w:hideMark/>
          </w:tcPr>
          <w:p w14:paraId="0644FC5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51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F915AB1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67.97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650FDE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0.85</w:t>
            </w:r>
          </w:p>
        </w:tc>
        <w:tc>
          <w:tcPr>
            <w:tcW w:w="207" w:type="pct"/>
            <w:shd w:val="clear" w:color="auto" w:fill="auto"/>
            <w:noWrap/>
            <w:vAlign w:val="center"/>
            <w:hideMark/>
          </w:tcPr>
          <w:p w14:paraId="0C29A3AC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.88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478B0A9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45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151E1F8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48.0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FAD747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93.5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7C599F97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01.1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154C6410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5.18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2EA76533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2.35</w:t>
            </w:r>
          </w:p>
        </w:tc>
        <w:tc>
          <w:tcPr>
            <w:tcW w:w="185" w:type="pct"/>
            <w:shd w:val="clear" w:color="auto" w:fill="auto"/>
            <w:noWrap/>
            <w:vAlign w:val="center"/>
            <w:hideMark/>
          </w:tcPr>
          <w:p w14:paraId="66E20F85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1.25</w:t>
            </w:r>
          </w:p>
        </w:tc>
        <w:tc>
          <w:tcPr>
            <w:tcW w:w="212" w:type="pct"/>
            <w:shd w:val="clear" w:color="auto" w:fill="auto"/>
            <w:noWrap/>
            <w:vAlign w:val="center"/>
            <w:hideMark/>
          </w:tcPr>
          <w:p w14:paraId="097A51CA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57.85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34A05826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82.70</w:t>
            </w:r>
          </w:p>
        </w:tc>
        <w:tc>
          <w:tcPr>
            <w:tcW w:w="241" w:type="pct"/>
            <w:shd w:val="clear" w:color="auto" w:fill="auto"/>
            <w:noWrap/>
            <w:vAlign w:val="center"/>
            <w:hideMark/>
          </w:tcPr>
          <w:p w14:paraId="06627244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27.50</w:t>
            </w:r>
          </w:p>
        </w:tc>
        <w:tc>
          <w:tcPr>
            <w:tcW w:w="184" w:type="pct"/>
            <w:shd w:val="clear" w:color="auto" w:fill="auto"/>
            <w:noWrap/>
            <w:vAlign w:val="center"/>
            <w:hideMark/>
          </w:tcPr>
          <w:p w14:paraId="09C6409F" w14:textId="77777777" w:rsidR="00992329" w:rsidRPr="00642718" w:rsidRDefault="00992329" w:rsidP="00EF758D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642718">
              <w:rPr>
                <w:rFonts w:ascii="Times New Roman" w:hAnsi="Times New Roman" w:cs="Times New Roman"/>
                <w:sz w:val="14"/>
                <w:szCs w:val="14"/>
              </w:rPr>
              <w:t>0.12</w:t>
            </w:r>
          </w:p>
        </w:tc>
      </w:tr>
    </w:tbl>
    <w:p w14:paraId="418B27CC" w14:textId="79378A27" w:rsidR="00CC7979" w:rsidRPr="00684667" w:rsidRDefault="00CC7979" w:rsidP="00684667"/>
    <w:sectPr w:rsidR="00CC7979" w:rsidRPr="00684667" w:rsidSect="007B464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8653EF"/>
    <w:multiLevelType w:val="multilevel"/>
    <w:tmpl w:val="8FB22B72"/>
    <w:name w:val="Chapter"/>
    <w:styleLink w:val="Chapters"/>
    <w:lvl w:ilvl="0">
      <w:start w:val="1"/>
      <w:numFmt w:val="upperRoman"/>
      <w:pStyle w:val="ChapterNumber"/>
      <w:suff w:val="nothing"/>
      <w:lvlText w:val="CHAPTER %1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isLgl/>
      <w:lvlText w:val=""/>
      <w:lvlJc w:val="left"/>
      <w:pPr>
        <w:ind w:left="720" w:hanging="72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sz w:val="24"/>
        <w:vertAlign w:val="baseline"/>
      </w:rPr>
    </w:lvl>
    <w:lvl w:ilvl="2">
      <w:start w:val="1"/>
      <w:numFmt w:val="none"/>
      <w:isLgl/>
      <w:lvlText w:val=""/>
      <w:lvlJc w:val="left"/>
      <w:pPr>
        <w:ind w:left="950" w:hanging="95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sz w:val="24"/>
        <w:vertAlign w:val="baseline"/>
      </w:rPr>
    </w:lvl>
    <w:lvl w:ilvl="3">
      <w:start w:val="1"/>
      <w:numFmt w:val="none"/>
      <w:isLgl/>
      <w:lvlText w:val=""/>
      <w:lvlJc w:val="left"/>
      <w:pPr>
        <w:ind w:left="1166" w:hanging="1166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sz w:val="24"/>
        <w:vertAlign w:val="baseline"/>
      </w:rPr>
    </w:lvl>
    <w:lvl w:ilvl="4">
      <w:start w:val="1"/>
      <w:numFmt w:val="none"/>
      <w:isLgl/>
      <w:lvlText w:val=""/>
      <w:lvlJc w:val="left"/>
      <w:pPr>
        <w:ind w:left="1440" w:hanging="144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sz w:val="24"/>
        <w:vertAlign w:val="baseline"/>
      </w:rPr>
    </w:lvl>
    <w:lvl w:ilvl="5">
      <w:start w:val="1"/>
      <w:numFmt w:val="none"/>
      <w:isLgl/>
      <w:lvlText w:val=""/>
      <w:lvlJc w:val="left"/>
      <w:pPr>
        <w:ind w:left="1670" w:hanging="167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sz w:val="24"/>
        <w:vertAlign w:val="baseline"/>
      </w:rPr>
    </w:lvl>
    <w:lvl w:ilvl="6">
      <w:start w:val="1"/>
      <w:numFmt w:val="decimal"/>
      <w:lvlRestart w:val="1"/>
      <w:pStyle w:val="TableTitle"/>
      <w:isLgl/>
      <w:lvlText w:val="Table %1.%7"/>
      <w:lvlJc w:val="left"/>
      <w:pPr>
        <w:ind w:left="1354" w:hanging="1354"/>
      </w:pPr>
      <w:rPr>
        <w:rFonts w:ascii="Times New Roman" w:hAnsi="Times New Roman" w:hint="default"/>
        <w:caps w:val="0"/>
        <w:strike w:val="0"/>
        <w:dstrike w:val="0"/>
        <w:vanish w:val="0"/>
        <w:sz w:val="24"/>
        <w:vertAlign w:val="baseline"/>
      </w:rPr>
    </w:lvl>
    <w:lvl w:ilvl="7">
      <w:start w:val="1"/>
      <w:numFmt w:val="decimal"/>
      <w:lvlRestart w:val="1"/>
      <w:pStyle w:val="FigureTitle"/>
      <w:isLgl/>
      <w:lvlText w:val="Figure %1.%8"/>
      <w:lvlJc w:val="left"/>
      <w:pPr>
        <w:ind w:left="1354" w:hanging="1354"/>
      </w:pPr>
      <w:rPr>
        <w:rFonts w:ascii="Times New Roman" w:hAnsi="Times New Roman" w:hint="default"/>
        <w:caps w:val="0"/>
        <w:strike w:val="0"/>
        <w:dstrike w:val="0"/>
        <w:vanish w:val="0"/>
        <w:sz w:val="24"/>
        <w:vertAlign w:val="baseline"/>
      </w:rPr>
    </w:lvl>
    <w:lvl w:ilvl="8">
      <w:start w:val="1"/>
      <w:numFmt w:val="decimal"/>
      <w:lvlRestart w:val="1"/>
      <w:pStyle w:val="SchemeTitle"/>
      <w:isLgl/>
      <w:lvlText w:val="Scheme %1.%9"/>
      <w:lvlJc w:val="left"/>
      <w:pPr>
        <w:ind w:left="1440" w:hanging="144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sz w:val="24"/>
        <w:vertAlign w:val="baseline"/>
      </w:rPr>
    </w:lvl>
  </w:abstractNum>
  <w:abstractNum w:abstractNumId="1" w15:restartNumberingAfterBreak="0">
    <w:nsid w:val="7BF1157F"/>
    <w:multiLevelType w:val="multilevel"/>
    <w:tmpl w:val="8FB22B72"/>
    <w:name w:val="Chapter3"/>
    <w:numStyleLink w:val="Chapters"/>
  </w:abstractNum>
  <w:num w:numId="1">
    <w:abstractNumId w:val="0"/>
  </w:num>
  <w:num w:numId="2">
    <w:abstractNumId w:val="1"/>
    <w:lvlOverride w:ilvl="0">
      <w:lvl w:ilvl="0">
        <w:start w:val="1"/>
        <w:numFmt w:val="upperRoman"/>
        <w:pStyle w:val="ChapterNumber"/>
        <w:suff w:val="nothing"/>
        <w:lvlText w:val="CHAPTER %1"/>
        <w:lvlJc w:val="left"/>
        <w:pPr>
          <w:ind w:left="0" w:firstLine="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NTIytDQyNTO1MLNU0lEKTi0uzszPAykwtKwFAJzNJ5AtAAAA"/>
  </w:docVars>
  <w:rsids>
    <w:rsidRoot w:val="00D91BA9"/>
    <w:rsid w:val="000065B7"/>
    <w:rsid w:val="000230FD"/>
    <w:rsid w:val="000279A4"/>
    <w:rsid w:val="0004558B"/>
    <w:rsid w:val="00056B65"/>
    <w:rsid w:val="000629A7"/>
    <w:rsid w:val="00071E52"/>
    <w:rsid w:val="000738F9"/>
    <w:rsid w:val="000B0422"/>
    <w:rsid w:val="000D0E59"/>
    <w:rsid w:val="000F07C7"/>
    <w:rsid w:val="000F180E"/>
    <w:rsid w:val="00105688"/>
    <w:rsid w:val="00111ED9"/>
    <w:rsid w:val="00113749"/>
    <w:rsid w:val="00121623"/>
    <w:rsid w:val="00122F98"/>
    <w:rsid w:val="00122FE2"/>
    <w:rsid w:val="00126FFE"/>
    <w:rsid w:val="00147164"/>
    <w:rsid w:val="00160885"/>
    <w:rsid w:val="001A2623"/>
    <w:rsid w:val="001C4645"/>
    <w:rsid w:val="001E2FF2"/>
    <w:rsid w:val="001E538E"/>
    <w:rsid w:val="001F72EA"/>
    <w:rsid w:val="002414D3"/>
    <w:rsid w:val="00261D15"/>
    <w:rsid w:val="0028111B"/>
    <w:rsid w:val="002906C7"/>
    <w:rsid w:val="0029114F"/>
    <w:rsid w:val="002B3DE6"/>
    <w:rsid w:val="002E5196"/>
    <w:rsid w:val="00307D39"/>
    <w:rsid w:val="003167E7"/>
    <w:rsid w:val="0031692C"/>
    <w:rsid w:val="003205EF"/>
    <w:rsid w:val="0032409C"/>
    <w:rsid w:val="00324619"/>
    <w:rsid w:val="0032745B"/>
    <w:rsid w:val="00334C62"/>
    <w:rsid w:val="00361BE4"/>
    <w:rsid w:val="003752C8"/>
    <w:rsid w:val="00395F28"/>
    <w:rsid w:val="00397F31"/>
    <w:rsid w:val="003B13FE"/>
    <w:rsid w:val="003C1631"/>
    <w:rsid w:val="00411136"/>
    <w:rsid w:val="0042516C"/>
    <w:rsid w:val="00430DC7"/>
    <w:rsid w:val="00447B76"/>
    <w:rsid w:val="00466A37"/>
    <w:rsid w:val="004869F0"/>
    <w:rsid w:val="00493235"/>
    <w:rsid w:val="004B23DA"/>
    <w:rsid w:val="004B66CF"/>
    <w:rsid w:val="004C0D59"/>
    <w:rsid w:val="004C6949"/>
    <w:rsid w:val="004E2216"/>
    <w:rsid w:val="004E3A43"/>
    <w:rsid w:val="004F41A9"/>
    <w:rsid w:val="005000D7"/>
    <w:rsid w:val="00523913"/>
    <w:rsid w:val="005377D5"/>
    <w:rsid w:val="00567F4D"/>
    <w:rsid w:val="005A112E"/>
    <w:rsid w:val="005A7564"/>
    <w:rsid w:val="005B44D7"/>
    <w:rsid w:val="005B7E9E"/>
    <w:rsid w:val="005F4B17"/>
    <w:rsid w:val="00612948"/>
    <w:rsid w:val="00616629"/>
    <w:rsid w:val="00635CFF"/>
    <w:rsid w:val="0064122A"/>
    <w:rsid w:val="00642718"/>
    <w:rsid w:val="006502A9"/>
    <w:rsid w:val="00650F07"/>
    <w:rsid w:val="00652A59"/>
    <w:rsid w:val="00660C86"/>
    <w:rsid w:val="00671DDF"/>
    <w:rsid w:val="0068461B"/>
    <w:rsid w:val="00684667"/>
    <w:rsid w:val="0069608E"/>
    <w:rsid w:val="006C7F86"/>
    <w:rsid w:val="006D0B15"/>
    <w:rsid w:val="006E0BA8"/>
    <w:rsid w:val="006F3957"/>
    <w:rsid w:val="00705841"/>
    <w:rsid w:val="00710E19"/>
    <w:rsid w:val="00711543"/>
    <w:rsid w:val="00714D96"/>
    <w:rsid w:val="007404D8"/>
    <w:rsid w:val="00742464"/>
    <w:rsid w:val="00763981"/>
    <w:rsid w:val="007651B0"/>
    <w:rsid w:val="007745C3"/>
    <w:rsid w:val="0077479F"/>
    <w:rsid w:val="00784E70"/>
    <w:rsid w:val="00794CDC"/>
    <w:rsid w:val="007962BB"/>
    <w:rsid w:val="007B4649"/>
    <w:rsid w:val="00811A18"/>
    <w:rsid w:val="00817BB7"/>
    <w:rsid w:val="008208D9"/>
    <w:rsid w:val="00824A5F"/>
    <w:rsid w:val="00826E43"/>
    <w:rsid w:val="00854252"/>
    <w:rsid w:val="008558F2"/>
    <w:rsid w:val="0086195F"/>
    <w:rsid w:val="00863882"/>
    <w:rsid w:val="008638E8"/>
    <w:rsid w:val="0089316F"/>
    <w:rsid w:val="008A3088"/>
    <w:rsid w:val="008A619E"/>
    <w:rsid w:val="008A707C"/>
    <w:rsid w:val="008B2490"/>
    <w:rsid w:val="008D0DD3"/>
    <w:rsid w:val="008F7EBB"/>
    <w:rsid w:val="009036CA"/>
    <w:rsid w:val="00921370"/>
    <w:rsid w:val="00926C83"/>
    <w:rsid w:val="00947346"/>
    <w:rsid w:val="0095259A"/>
    <w:rsid w:val="00962F23"/>
    <w:rsid w:val="00974A22"/>
    <w:rsid w:val="00986D6F"/>
    <w:rsid w:val="00992329"/>
    <w:rsid w:val="00996543"/>
    <w:rsid w:val="00997C26"/>
    <w:rsid w:val="009B4DBF"/>
    <w:rsid w:val="009F2F96"/>
    <w:rsid w:val="00A02E43"/>
    <w:rsid w:val="00A070CA"/>
    <w:rsid w:val="00A32D05"/>
    <w:rsid w:val="00A3316A"/>
    <w:rsid w:val="00A479E9"/>
    <w:rsid w:val="00A63F12"/>
    <w:rsid w:val="00A6674D"/>
    <w:rsid w:val="00A9114F"/>
    <w:rsid w:val="00A947A7"/>
    <w:rsid w:val="00AA3E75"/>
    <w:rsid w:val="00AA497B"/>
    <w:rsid w:val="00AC6EA8"/>
    <w:rsid w:val="00AC7BF2"/>
    <w:rsid w:val="00AD1481"/>
    <w:rsid w:val="00AD1580"/>
    <w:rsid w:val="00AD3829"/>
    <w:rsid w:val="00B11192"/>
    <w:rsid w:val="00B37C29"/>
    <w:rsid w:val="00B6037E"/>
    <w:rsid w:val="00B61FC1"/>
    <w:rsid w:val="00B64458"/>
    <w:rsid w:val="00BA1A29"/>
    <w:rsid w:val="00BA58FD"/>
    <w:rsid w:val="00BC17FE"/>
    <w:rsid w:val="00BC4DDC"/>
    <w:rsid w:val="00BD0B9F"/>
    <w:rsid w:val="00BD5427"/>
    <w:rsid w:val="00BE2FC2"/>
    <w:rsid w:val="00BF36A2"/>
    <w:rsid w:val="00C06574"/>
    <w:rsid w:val="00C41DF8"/>
    <w:rsid w:val="00C43BC9"/>
    <w:rsid w:val="00C5287A"/>
    <w:rsid w:val="00C53696"/>
    <w:rsid w:val="00C671D2"/>
    <w:rsid w:val="00C70D92"/>
    <w:rsid w:val="00C760C2"/>
    <w:rsid w:val="00C8171D"/>
    <w:rsid w:val="00CB130F"/>
    <w:rsid w:val="00CC20A9"/>
    <w:rsid w:val="00CC7979"/>
    <w:rsid w:val="00CD5818"/>
    <w:rsid w:val="00CE67D4"/>
    <w:rsid w:val="00D02E17"/>
    <w:rsid w:val="00D03C5F"/>
    <w:rsid w:val="00D0518E"/>
    <w:rsid w:val="00D4389F"/>
    <w:rsid w:val="00D460E9"/>
    <w:rsid w:val="00D62BAB"/>
    <w:rsid w:val="00D6529C"/>
    <w:rsid w:val="00D679FB"/>
    <w:rsid w:val="00D87B14"/>
    <w:rsid w:val="00D91BA9"/>
    <w:rsid w:val="00DA1426"/>
    <w:rsid w:val="00DC4CE1"/>
    <w:rsid w:val="00DE4A41"/>
    <w:rsid w:val="00DF17E6"/>
    <w:rsid w:val="00DF7360"/>
    <w:rsid w:val="00E06C93"/>
    <w:rsid w:val="00E21C45"/>
    <w:rsid w:val="00E240CB"/>
    <w:rsid w:val="00E37E52"/>
    <w:rsid w:val="00E46078"/>
    <w:rsid w:val="00E622C7"/>
    <w:rsid w:val="00E66E7A"/>
    <w:rsid w:val="00E85C3E"/>
    <w:rsid w:val="00EA47A9"/>
    <w:rsid w:val="00EC2C53"/>
    <w:rsid w:val="00EE1DD6"/>
    <w:rsid w:val="00EE3681"/>
    <w:rsid w:val="00F17A50"/>
    <w:rsid w:val="00F23303"/>
    <w:rsid w:val="00F3775A"/>
    <w:rsid w:val="00F47C70"/>
    <w:rsid w:val="00F62EE2"/>
    <w:rsid w:val="00F63947"/>
    <w:rsid w:val="00F84D1C"/>
    <w:rsid w:val="00F85505"/>
    <w:rsid w:val="00F93729"/>
    <w:rsid w:val="00FA2780"/>
    <w:rsid w:val="00FC4489"/>
    <w:rsid w:val="00FD268F"/>
    <w:rsid w:val="00FF081E"/>
    <w:rsid w:val="00FF5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6DCE7"/>
  <w15:chartTrackingRefBased/>
  <w15:docId w15:val="{175392A7-5A49-4FFE-8262-3A218D884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2329"/>
  </w:style>
  <w:style w:type="paragraph" w:styleId="Heading1">
    <w:name w:val="heading 1"/>
    <w:basedOn w:val="Normal"/>
    <w:next w:val="Normal"/>
    <w:link w:val="Heading1Char"/>
    <w:uiPriority w:val="9"/>
    <w:qFormat/>
    <w:rsid w:val="004B23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246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4619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8D0DD3"/>
    <w:rPr>
      <w:b/>
      <w:bCs/>
    </w:rPr>
  </w:style>
  <w:style w:type="character" w:styleId="Emphasis">
    <w:name w:val="Emphasis"/>
    <w:basedOn w:val="DefaultParagraphFont"/>
    <w:uiPriority w:val="20"/>
    <w:qFormat/>
    <w:rsid w:val="008D0DD3"/>
    <w:rPr>
      <w:i/>
      <w:iCs/>
    </w:rPr>
  </w:style>
  <w:style w:type="paragraph" w:styleId="NoSpacing">
    <w:name w:val="No Spacing"/>
    <w:uiPriority w:val="1"/>
    <w:qFormat/>
    <w:rsid w:val="000B0422"/>
    <w:pPr>
      <w:spacing w:after="0" w:line="240" w:lineRule="auto"/>
    </w:pPr>
  </w:style>
  <w:style w:type="paragraph" w:customStyle="1" w:styleId="ChapterNumber">
    <w:name w:val="Chapter Number"/>
    <w:basedOn w:val="Heading1"/>
    <w:uiPriority w:val="2"/>
    <w:qFormat/>
    <w:rsid w:val="004B23DA"/>
    <w:pPr>
      <w:numPr>
        <w:numId w:val="2"/>
      </w:numPr>
      <w:tabs>
        <w:tab w:val="num" w:pos="360"/>
      </w:tabs>
      <w:spacing w:before="1440" w:afterLines="100" w:after="240" w:line="240" w:lineRule="auto"/>
      <w:jc w:val="center"/>
    </w:pPr>
    <w:rPr>
      <w:rFonts w:ascii="Times New Roman" w:hAnsi="Times New Roman" w:cs="Times New Roman"/>
      <w:color w:val="000000" w:themeColor="text1"/>
      <w:sz w:val="24"/>
      <w:szCs w:val="24"/>
    </w:rPr>
  </w:style>
  <w:style w:type="paragraph" w:customStyle="1" w:styleId="TableTitle">
    <w:name w:val="Table Title"/>
    <w:next w:val="Normal"/>
    <w:uiPriority w:val="14"/>
    <w:qFormat/>
    <w:rsid w:val="004B23DA"/>
    <w:pPr>
      <w:numPr>
        <w:ilvl w:val="6"/>
        <w:numId w:val="2"/>
      </w:numPr>
      <w:spacing w:beforeLines="100" w:before="240" w:afterLines="100" w:after="24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igureTitle">
    <w:name w:val="Figure Title"/>
    <w:next w:val="Normal"/>
    <w:link w:val="FigureTitleChar"/>
    <w:uiPriority w:val="18"/>
    <w:qFormat/>
    <w:rsid w:val="004B23DA"/>
    <w:pPr>
      <w:numPr>
        <w:ilvl w:val="7"/>
        <w:numId w:val="2"/>
      </w:numPr>
      <w:spacing w:beforeLines="100" w:before="240" w:afterLines="100" w:after="240" w:line="240" w:lineRule="auto"/>
    </w:pPr>
    <w:rPr>
      <w:rFonts w:ascii="Times New Roman" w:hAnsi="Times New Roman" w:cs="Times New Roman"/>
      <w:sz w:val="24"/>
      <w:szCs w:val="24"/>
    </w:rPr>
  </w:style>
  <w:style w:type="numbering" w:customStyle="1" w:styleId="Chapters">
    <w:name w:val="Chapters"/>
    <w:uiPriority w:val="99"/>
    <w:rsid w:val="004B23DA"/>
    <w:pPr>
      <w:numPr>
        <w:numId w:val="1"/>
      </w:numPr>
    </w:pPr>
  </w:style>
  <w:style w:type="paragraph" w:customStyle="1" w:styleId="SchemeTitle">
    <w:name w:val="Scheme Title"/>
    <w:next w:val="Normal"/>
    <w:uiPriority w:val="22"/>
    <w:rsid w:val="004B23DA"/>
    <w:pPr>
      <w:keepNext/>
      <w:numPr>
        <w:ilvl w:val="8"/>
        <w:numId w:val="2"/>
      </w:numPr>
      <w:spacing w:beforeLines="100" w:before="240" w:afterLines="100" w:after="24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FigureTitleChar">
    <w:name w:val="Figure Title Char"/>
    <w:basedOn w:val="DefaultParagraphFont"/>
    <w:link w:val="FigureTitle"/>
    <w:uiPriority w:val="18"/>
    <w:rsid w:val="004B23DA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B23D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642718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42718"/>
    <w:rPr>
      <w:color w:val="954F72"/>
      <w:u w:val="single"/>
    </w:rPr>
  </w:style>
  <w:style w:type="paragraph" w:customStyle="1" w:styleId="msonormal0">
    <w:name w:val="msonormal"/>
    <w:basedOn w:val="Normal"/>
    <w:rsid w:val="006427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642718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642718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67">
    <w:name w:val="xl67"/>
    <w:basedOn w:val="Normal"/>
    <w:rsid w:val="00642718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68">
    <w:name w:val="xl68"/>
    <w:basedOn w:val="Normal"/>
    <w:rsid w:val="00642718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69">
    <w:name w:val="xl69"/>
    <w:basedOn w:val="Normal"/>
    <w:rsid w:val="00642718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xl70">
    <w:name w:val="xl70"/>
    <w:basedOn w:val="Normal"/>
    <w:rsid w:val="00642718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82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5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0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5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4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EF09ECF68E7144B7712689222C76CC" ma:contentTypeVersion="10" ma:contentTypeDescription="Create a new document." ma:contentTypeScope="" ma:versionID="0aaa26a3eb14db8f70b06cc06c88c9aa">
  <xsd:schema xmlns:xsd="http://www.w3.org/2001/XMLSchema" xmlns:xs="http://www.w3.org/2001/XMLSchema" xmlns:p="http://schemas.microsoft.com/office/2006/metadata/properties" xmlns:ns3="84387f90-53f0-475f-ad41-a2c1bcb6b3c3" targetNamespace="http://schemas.microsoft.com/office/2006/metadata/properties" ma:root="true" ma:fieldsID="07018cb5e5a9bd8e8406cf7901dbe7a0" ns3:_="">
    <xsd:import namespace="84387f90-53f0-475f-ad41-a2c1bcb6b3c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387f90-53f0-475f-ad41-a2c1bcb6b3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C5C0B09-13A0-4C0F-B866-00667E43BD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0F4050A-6D9A-49EF-8179-CFDC737D49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7FD797-CC02-46DA-A56E-90939A3464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387f90-53f0-475f-ad41-a2c1bcb6b3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7</TotalTime>
  <Pages>2</Pages>
  <Words>1565</Words>
  <Characters>8922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u</dc:creator>
  <cp:keywords/>
  <dc:description/>
  <cp:lastModifiedBy>Raju</cp:lastModifiedBy>
  <cp:revision>218</cp:revision>
  <cp:lastPrinted>2021-01-27T22:14:00Z</cp:lastPrinted>
  <dcterms:created xsi:type="dcterms:W3CDTF">2020-08-31T16:12:00Z</dcterms:created>
  <dcterms:modified xsi:type="dcterms:W3CDTF">2021-02-21T2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EF09ECF68E7144B7712689222C76CC</vt:lpwstr>
  </property>
</Properties>
</file>